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A67B54" w14:textId="72AFEC63" w:rsidR="00F90C4F" w:rsidRPr="00F90C4F" w:rsidRDefault="00E56603" w:rsidP="00F90C4F">
      <w:pPr>
        <w:pStyle w:val="FirstParagraph"/>
        <w:rPr>
          <w:b/>
          <w:u w:val="single"/>
        </w:rPr>
      </w:pPr>
      <w:r w:rsidRPr="00F90C4F">
        <w:rPr>
          <w:b/>
          <w:u w:val="single"/>
        </w:rPr>
        <w:t>CHIAMATA DIRETTA - SCHEDA DI SINTESI</w:t>
      </w:r>
      <w:r w:rsidR="008646A2">
        <w:rPr>
          <w:b/>
          <w:u w:val="single"/>
        </w:rPr>
        <w:t xml:space="preserve"> PER DIPARTIMENTI - </w:t>
      </w:r>
    </w:p>
    <w:p w14:paraId="49D63383" w14:textId="77777777" w:rsidR="00F90C4F" w:rsidRDefault="00E56603">
      <w:pPr>
        <w:pStyle w:val="Corpotesto"/>
      </w:pPr>
      <w:r>
        <w:t xml:space="preserve">(da </w:t>
      </w:r>
      <w:proofErr w:type="spellStart"/>
      <w:r>
        <w:t>inviare</w:t>
      </w:r>
      <w:proofErr w:type="spellEnd"/>
      <w:r w:rsidR="00A6015D">
        <w:t xml:space="preserve">, </w:t>
      </w:r>
      <w:proofErr w:type="spellStart"/>
      <w:r w:rsidR="00A6015D">
        <w:t>unitamente</w:t>
      </w:r>
      <w:proofErr w:type="spellEnd"/>
      <w:r w:rsidR="00A6015D">
        <w:t xml:space="preserve"> alla </w:t>
      </w:r>
      <w:r>
        <w:t xml:space="preserve"> </w:t>
      </w:r>
      <w:r w:rsidR="00A6015D">
        <w:t xml:space="preserve">delibera del </w:t>
      </w:r>
      <w:proofErr w:type="spellStart"/>
      <w:r w:rsidR="00A6015D">
        <w:t>CdD</w:t>
      </w:r>
      <w:proofErr w:type="spellEnd"/>
      <w:r w:rsidR="00A6015D">
        <w:t xml:space="preserve"> e al  curriculum della/del </w:t>
      </w:r>
      <w:proofErr w:type="spellStart"/>
      <w:r w:rsidR="00A6015D">
        <w:t>candidata</w:t>
      </w:r>
      <w:proofErr w:type="spellEnd"/>
      <w:r w:rsidR="00A6015D">
        <w:t xml:space="preserve">/o) </w:t>
      </w:r>
      <w:r>
        <w:t>a</w:t>
      </w:r>
      <w:r w:rsidR="00A6015D">
        <w:t xml:space="preserve"> protocollo@unipr.it</w:t>
      </w:r>
    </w:p>
    <w:p w14:paraId="3982F4F1" w14:textId="77777777" w:rsidR="00A6015D" w:rsidRDefault="00A6015D">
      <w:pPr>
        <w:pStyle w:val="Corpotesto"/>
      </w:pPr>
    </w:p>
    <w:p w14:paraId="6FFB9EE9" w14:textId="77777777" w:rsidR="0026181B" w:rsidRDefault="00E56603">
      <w:pPr>
        <w:pStyle w:val="Corpotesto"/>
      </w:pPr>
      <w:r>
        <w:t>Dipartimento</w:t>
      </w:r>
      <w:r w:rsidR="00F90C4F">
        <w:t>__________________________________________________________________________________________</w:t>
      </w:r>
    </w:p>
    <w:p w14:paraId="230C36EC" w14:textId="77777777" w:rsidR="00F90C4F" w:rsidRDefault="00F90C4F">
      <w:pPr>
        <w:pStyle w:val="Corpotesto"/>
      </w:pPr>
    </w:p>
    <w:p w14:paraId="26A3D354" w14:textId="77777777" w:rsidR="00A6015D" w:rsidRDefault="00E56603">
      <w:pPr>
        <w:pStyle w:val="Corpotesto"/>
      </w:pPr>
      <w:r>
        <w:t xml:space="preserve">Richiesta </w:t>
      </w:r>
      <w:proofErr w:type="spellStart"/>
      <w:r>
        <w:t>Attivazione</w:t>
      </w:r>
      <w:proofErr w:type="spellEnd"/>
      <w:r>
        <w:t xml:space="preserve"> Procedura </w:t>
      </w:r>
      <w:r w:rsidR="00F90C4F">
        <w:t xml:space="preserve"> </w:t>
      </w:r>
      <w:r w:rsidR="00A6015D">
        <w:t>di cui al D.R. n. _______del ________</w:t>
      </w:r>
    </w:p>
    <w:p w14:paraId="75EEFDF3" w14:textId="77777777" w:rsidR="00A6015D" w:rsidRDefault="00A6015D">
      <w:pPr>
        <w:pStyle w:val="Corpotesto"/>
      </w:pPr>
    </w:p>
    <w:p w14:paraId="6C915B92" w14:textId="77777777" w:rsidR="00F90C4F" w:rsidRDefault="00F90C4F" w:rsidP="00A6015D">
      <w:pPr>
        <w:pStyle w:val="Corpotesto"/>
      </w:pPr>
      <w:r>
        <w:t xml:space="preserve">         </w:t>
      </w:r>
      <w:r w:rsidR="00E56603">
        <w:t xml:space="preserve">Delibera del Consiglio di Dipartimento </w:t>
      </w:r>
      <w:r>
        <w:t xml:space="preserve">   </w:t>
      </w:r>
      <w:proofErr w:type="spellStart"/>
      <w:r w:rsidR="00A6015D">
        <w:t>assunta</w:t>
      </w:r>
      <w:proofErr w:type="spellEnd"/>
      <w:r w:rsidR="00A6015D">
        <w:t xml:space="preserve"> in data </w:t>
      </w:r>
      <w:r>
        <w:t xml:space="preserve">  </w:t>
      </w:r>
      <w:r w:rsidR="00A6015D">
        <w:t>___________(</w:t>
      </w:r>
      <w:proofErr w:type="spellStart"/>
      <w:r w:rsidR="00A6015D">
        <w:t>allegare</w:t>
      </w:r>
      <w:proofErr w:type="spellEnd"/>
      <w:r w:rsidR="00A6015D">
        <w:t xml:space="preserve"> PDF)</w:t>
      </w:r>
      <w:r>
        <w:t xml:space="preserve">                               </w:t>
      </w:r>
    </w:p>
    <w:p w14:paraId="1F72D977" w14:textId="77777777" w:rsidR="00F90C4F" w:rsidRDefault="00F90C4F">
      <w:pPr>
        <w:pStyle w:val="Corpotesto"/>
      </w:pPr>
    </w:p>
    <w:p w14:paraId="140D7397" w14:textId="77777777" w:rsidR="00F90C4F" w:rsidRDefault="00E56603">
      <w:pPr>
        <w:pStyle w:val="Corpotesto"/>
      </w:pPr>
      <w:r>
        <w:t xml:space="preserve">Attività assistenziale </w:t>
      </w:r>
      <w:r w:rsidR="00F90C4F">
        <w:t xml:space="preserve">                      </w:t>
      </w:r>
      <w:r w:rsidR="00F90C4F">
        <w:sym w:font="Symbol" w:char="F099"/>
      </w:r>
      <w:r w:rsidR="00F90C4F">
        <w:t xml:space="preserve"> Si </w:t>
      </w:r>
    </w:p>
    <w:p w14:paraId="631814A9" w14:textId="77777777" w:rsidR="00F90C4F" w:rsidRDefault="00F90C4F">
      <w:pPr>
        <w:pStyle w:val="Corpotesto"/>
      </w:pPr>
      <w:r>
        <w:t xml:space="preserve">                                                             </w:t>
      </w:r>
      <w:r w:rsidR="00E56603">
        <w:t xml:space="preserve"> </w:t>
      </w:r>
      <w:r>
        <w:t xml:space="preserve"> </w:t>
      </w:r>
      <w:r>
        <w:sym w:font="Symbol" w:char="F099"/>
      </w:r>
      <w:r>
        <w:t xml:space="preserve"> No </w:t>
      </w:r>
      <w:r w:rsidR="00E56603">
        <w:t xml:space="preserve"> </w:t>
      </w:r>
      <w:r>
        <w:t xml:space="preserve"> </w:t>
      </w:r>
    </w:p>
    <w:p w14:paraId="2DDD8910" w14:textId="77777777" w:rsidR="00F90C4F" w:rsidRDefault="00F90C4F">
      <w:pPr>
        <w:pStyle w:val="Corpotesto"/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962"/>
      </w:tblGrid>
      <w:tr w:rsidR="00F90C4F" w:rsidRPr="00F90C4F" w14:paraId="78874A36" w14:textId="77777777" w:rsidTr="00F90C4F">
        <w:tc>
          <w:tcPr>
            <w:tcW w:w="10112" w:type="dxa"/>
          </w:tcPr>
          <w:p w14:paraId="26DFF358" w14:textId="77777777" w:rsidR="00F90C4F" w:rsidRPr="00F90C4F" w:rsidRDefault="00F90C4F" w:rsidP="0006694B">
            <w:pPr>
              <w:pStyle w:val="Corpotesto"/>
              <w:rPr>
                <w:b/>
              </w:rPr>
            </w:pPr>
            <w:r w:rsidRPr="00F90C4F">
              <w:rPr>
                <w:b/>
              </w:rPr>
              <w:t xml:space="preserve">Chiamata </w:t>
            </w:r>
            <w:proofErr w:type="spellStart"/>
            <w:r w:rsidRPr="00F90C4F">
              <w:rPr>
                <w:b/>
              </w:rPr>
              <w:t>Diretta</w:t>
            </w:r>
            <w:proofErr w:type="spellEnd"/>
          </w:p>
        </w:tc>
      </w:tr>
    </w:tbl>
    <w:p w14:paraId="7936F240" w14:textId="77777777" w:rsidR="0026181B" w:rsidRDefault="00E56603" w:rsidP="008D3519">
      <w:pPr>
        <w:pStyle w:val="Corpotesto"/>
        <w:numPr>
          <w:ilvl w:val="0"/>
          <w:numId w:val="3"/>
        </w:numPr>
      </w:pPr>
      <w:r>
        <w:t xml:space="preserve">di </w:t>
      </w:r>
      <w:proofErr w:type="spellStart"/>
      <w:r>
        <w:t>studiosi</w:t>
      </w:r>
      <w:proofErr w:type="spellEnd"/>
      <w:r>
        <w:t xml:space="preserve"> </w:t>
      </w:r>
      <w:proofErr w:type="spellStart"/>
      <w:r>
        <w:t>stabilmente</w:t>
      </w:r>
      <w:proofErr w:type="spellEnd"/>
      <w:r>
        <w:t xml:space="preserve"> </w:t>
      </w:r>
      <w:proofErr w:type="spellStart"/>
      <w:r>
        <w:t>impegnati</w:t>
      </w:r>
      <w:proofErr w:type="spellEnd"/>
      <w:r>
        <w:t xml:space="preserve"> </w:t>
      </w:r>
      <w:proofErr w:type="spellStart"/>
      <w:r>
        <w:t>all’estero</w:t>
      </w:r>
      <w:proofErr w:type="spellEnd"/>
      <w:r>
        <w:t xml:space="preserve"> in attività di ricerca o insegnamento a livello </w:t>
      </w:r>
      <w:proofErr w:type="spellStart"/>
      <w:r>
        <w:t>universitario</w:t>
      </w:r>
      <w:proofErr w:type="spellEnd"/>
      <w:r>
        <w:t xml:space="preserve"> da almeno un triennio, che </w:t>
      </w:r>
      <w:proofErr w:type="spellStart"/>
      <w:r>
        <w:t>ricoprono</w:t>
      </w:r>
      <w:proofErr w:type="spellEnd"/>
      <w:r>
        <w:t xml:space="preserve"> una </w:t>
      </w:r>
      <w:proofErr w:type="spellStart"/>
      <w:r>
        <w:t>posizione</w:t>
      </w:r>
      <w:proofErr w:type="spellEnd"/>
      <w:r>
        <w:t xml:space="preserve"> </w:t>
      </w:r>
      <w:proofErr w:type="spellStart"/>
      <w:r>
        <w:t>accademica</w:t>
      </w:r>
      <w:proofErr w:type="spellEnd"/>
      <w:r>
        <w:t xml:space="preserve"> </w:t>
      </w:r>
      <w:proofErr w:type="spellStart"/>
      <w:r>
        <w:t>equipollente</w:t>
      </w:r>
      <w:proofErr w:type="spellEnd"/>
      <w:r>
        <w:t xml:space="preserve"> in </w:t>
      </w:r>
      <w:proofErr w:type="spellStart"/>
      <w:r>
        <w:t>istituzioni</w:t>
      </w:r>
      <w:proofErr w:type="spellEnd"/>
      <w:r>
        <w:t xml:space="preserve"> </w:t>
      </w:r>
      <w:proofErr w:type="spellStart"/>
      <w:r>
        <w:t>universitarie</w:t>
      </w:r>
      <w:proofErr w:type="spellEnd"/>
      <w:r>
        <w:t xml:space="preserve"> o di ricerca </w:t>
      </w:r>
      <w:proofErr w:type="spellStart"/>
      <w:r>
        <w:t>estere</w:t>
      </w:r>
      <w:proofErr w:type="spellEnd"/>
      <w:r>
        <w:t>;</w:t>
      </w:r>
    </w:p>
    <w:p w14:paraId="4BF86C2C" w14:textId="77777777" w:rsidR="0026181B" w:rsidRDefault="00E56603" w:rsidP="008D3519">
      <w:pPr>
        <w:pStyle w:val="Corpotesto"/>
        <w:numPr>
          <w:ilvl w:val="0"/>
          <w:numId w:val="3"/>
        </w:numPr>
      </w:pPr>
      <w:r>
        <w:t xml:space="preserve">di  vincitori </w:t>
      </w:r>
      <w:r w:rsidR="00A6015D">
        <w:t>di progetti di alta qualificazione</w:t>
      </w:r>
    </w:p>
    <w:p w14:paraId="145AB59E" w14:textId="77777777" w:rsidR="00A6015D" w:rsidRDefault="00A6015D">
      <w:pPr>
        <w:pStyle w:val="Corpotesto"/>
      </w:pPr>
      <w:r>
        <w:t xml:space="preserve">_____________________________________________________________________________________(indicare </w:t>
      </w:r>
      <w:proofErr w:type="spellStart"/>
      <w:r>
        <w:t>progetto</w:t>
      </w:r>
      <w:proofErr w:type="spellEnd"/>
      <w:r>
        <w:t>)</w:t>
      </w:r>
    </w:p>
    <w:p w14:paraId="76F63BDF" w14:textId="77777777" w:rsidR="0026181B" w:rsidRDefault="0026181B">
      <w:pPr>
        <w:pStyle w:val="Corpotesto"/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962"/>
      </w:tblGrid>
      <w:tr w:rsidR="00F90C4F" w:rsidRPr="00F90C4F" w14:paraId="13A90DE3" w14:textId="77777777" w:rsidTr="00F90C4F">
        <w:tc>
          <w:tcPr>
            <w:tcW w:w="10112" w:type="dxa"/>
          </w:tcPr>
          <w:p w14:paraId="5F63D32B" w14:textId="77777777" w:rsidR="00F90C4F" w:rsidRPr="00F90C4F" w:rsidRDefault="00F90C4F" w:rsidP="00537FA9">
            <w:pPr>
              <w:pStyle w:val="Corpotesto"/>
              <w:rPr>
                <w:b/>
              </w:rPr>
            </w:pPr>
            <w:proofErr w:type="spellStart"/>
            <w:r w:rsidRPr="00F90C4F">
              <w:rPr>
                <w:b/>
              </w:rPr>
              <w:t>Dettaglio</w:t>
            </w:r>
            <w:proofErr w:type="spellEnd"/>
            <w:r w:rsidRPr="00F90C4F">
              <w:rPr>
                <w:b/>
              </w:rPr>
              <w:t xml:space="preserve"> chiamata </w:t>
            </w:r>
            <w:proofErr w:type="spellStart"/>
            <w:r w:rsidRPr="00F90C4F">
              <w:rPr>
                <w:b/>
              </w:rPr>
              <w:t>diretta</w:t>
            </w:r>
            <w:proofErr w:type="spellEnd"/>
            <w:r w:rsidRPr="00F90C4F">
              <w:rPr>
                <w:b/>
              </w:rPr>
              <w:t xml:space="preserve"> </w:t>
            </w:r>
          </w:p>
        </w:tc>
      </w:tr>
    </w:tbl>
    <w:p w14:paraId="57867B34" w14:textId="77777777" w:rsidR="0026181B" w:rsidRDefault="00E56603">
      <w:pPr>
        <w:pStyle w:val="Corpotesto"/>
      </w:pPr>
      <w:proofErr w:type="spellStart"/>
      <w:r>
        <w:t>Nominativo</w:t>
      </w:r>
      <w:proofErr w:type="spellEnd"/>
      <w:r>
        <w:t xml:space="preserve"> Proposto</w:t>
      </w:r>
      <w:r w:rsidR="00F90C4F">
        <w:t>_______________________________________________________________________________________</w:t>
      </w:r>
    </w:p>
    <w:p w14:paraId="5D316D81" w14:textId="77777777" w:rsidR="0026181B" w:rsidRDefault="00E56603">
      <w:pPr>
        <w:pStyle w:val="Corpotesto"/>
      </w:pPr>
      <w:r>
        <w:t>Data di nascita</w:t>
      </w:r>
      <w:r w:rsidR="00F90C4F">
        <w:t>_______________________________________________________________________________________________</w:t>
      </w:r>
    </w:p>
    <w:p w14:paraId="4C42D21E" w14:textId="77777777" w:rsidR="0026181B" w:rsidRDefault="00E56603">
      <w:pPr>
        <w:pStyle w:val="Corpotesto"/>
      </w:pPr>
      <w:proofErr w:type="spellStart"/>
      <w:r>
        <w:t>Luogo</w:t>
      </w:r>
      <w:proofErr w:type="spellEnd"/>
      <w:r>
        <w:t xml:space="preserve"> di nascita</w:t>
      </w:r>
      <w:r w:rsidR="00F90C4F">
        <w:t>_____________________________________________________________________________________________</w:t>
      </w:r>
    </w:p>
    <w:p w14:paraId="3A83A416" w14:textId="77777777" w:rsidR="0026181B" w:rsidRDefault="00E56603">
      <w:pPr>
        <w:pStyle w:val="Corpotesto"/>
      </w:pPr>
      <w:r>
        <w:t>Codice Fiscale</w:t>
      </w:r>
      <w:r w:rsidR="00F90C4F">
        <w:t>_______________________________________________________________________________________________</w:t>
      </w:r>
    </w:p>
    <w:p w14:paraId="673ABC01" w14:textId="77777777" w:rsidR="0026181B" w:rsidRDefault="00E56603">
      <w:pPr>
        <w:pStyle w:val="Corpotesto"/>
      </w:pPr>
      <w:proofErr w:type="spellStart"/>
      <w:r>
        <w:t>Attuale</w:t>
      </w:r>
      <w:proofErr w:type="spellEnd"/>
      <w:r>
        <w:t xml:space="preserve"> istituzione di appartenenza</w:t>
      </w:r>
      <w:r w:rsidR="00F90C4F">
        <w:t>_______________________________________________________________________</w:t>
      </w:r>
    </w:p>
    <w:p w14:paraId="534B4E4D" w14:textId="77777777" w:rsidR="0026181B" w:rsidRDefault="00E56603">
      <w:pPr>
        <w:pStyle w:val="Corpotesto"/>
      </w:pPr>
      <w:proofErr w:type="spellStart"/>
      <w:r>
        <w:t>Attuale</w:t>
      </w:r>
      <w:proofErr w:type="spellEnd"/>
      <w:r>
        <w:t xml:space="preserve"> ruolo ricoperto</w:t>
      </w:r>
      <w:r w:rsidR="00F90C4F">
        <w:t>_____________________________________________________________________________________</w:t>
      </w:r>
    </w:p>
    <w:p w14:paraId="0B07B4F2" w14:textId="77777777" w:rsidR="0026181B" w:rsidRDefault="00E56603">
      <w:pPr>
        <w:pStyle w:val="Corpotesto"/>
      </w:pPr>
      <w:r>
        <w:t>Cur</w:t>
      </w:r>
      <w:r w:rsidR="008C6B05">
        <w:t xml:space="preserve">riculum Vitae </w:t>
      </w:r>
      <w:proofErr w:type="spellStart"/>
      <w:r w:rsidR="008C6B05">
        <w:t>datato</w:t>
      </w:r>
      <w:proofErr w:type="spellEnd"/>
      <w:r w:rsidR="008C6B05">
        <w:t xml:space="preserve"> e </w:t>
      </w:r>
      <w:proofErr w:type="spellStart"/>
      <w:r w:rsidR="008C6B05">
        <w:t>firmato</w:t>
      </w:r>
      <w:proofErr w:type="spellEnd"/>
      <w:r w:rsidR="008C6B05">
        <w:t xml:space="preserve">  (</w:t>
      </w:r>
      <w:proofErr w:type="spellStart"/>
      <w:r w:rsidR="00A6015D">
        <w:t>allegare</w:t>
      </w:r>
      <w:proofErr w:type="spellEnd"/>
      <w:r w:rsidR="00A6015D">
        <w:t xml:space="preserve"> </w:t>
      </w:r>
      <w:r w:rsidR="008C6B05">
        <w:t>pdf</w:t>
      </w:r>
      <w:r>
        <w:t>)</w:t>
      </w:r>
    </w:p>
    <w:p w14:paraId="41B55AA4" w14:textId="77777777" w:rsidR="00E51EA4" w:rsidRDefault="00E51EA4">
      <w:pPr>
        <w:pStyle w:val="Corpotesto"/>
      </w:pPr>
      <w:proofErr w:type="spellStart"/>
      <w:r>
        <w:lastRenderedPageBreak/>
        <w:t>Passaporto</w:t>
      </w:r>
      <w:proofErr w:type="spellEnd"/>
      <w:r>
        <w:t xml:space="preserve"> (</w:t>
      </w:r>
      <w:proofErr w:type="spellStart"/>
      <w:r>
        <w:t>allegare</w:t>
      </w:r>
      <w:proofErr w:type="spellEnd"/>
      <w:r>
        <w:t xml:space="preserve"> pdf)</w:t>
      </w:r>
    </w:p>
    <w:p w14:paraId="65631E4B" w14:textId="77777777" w:rsidR="008C6B05" w:rsidRDefault="00E56603">
      <w:pPr>
        <w:pStyle w:val="Corpotesto"/>
      </w:pPr>
      <w:r>
        <w:t xml:space="preserve">Ruolo </w:t>
      </w:r>
      <w:proofErr w:type="spellStart"/>
      <w:r>
        <w:t>proposto</w:t>
      </w:r>
      <w:proofErr w:type="spellEnd"/>
      <w:r>
        <w:t xml:space="preserve"> per la chiamata</w:t>
      </w:r>
      <w:r w:rsidR="008C6B05">
        <w:t>__________________________________________________________________________</w:t>
      </w:r>
    </w:p>
    <w:p w14:paraId="268DFF7C" w14:textId="77777777" w:rsidR="008C6B05" w:rsidRDefault="00E56603">
      <w:pPr>
        <w:pStyle w:val="Corpotesto"/>
      </w:pPr>
      <w:r>
        <w:t>Settore concorsuale</w:t>
      </w:r>
      <w:r w:rsidR="00E51EA4">
        <w:t>__________</w:t>
      </w:r>
      <w:r w:rsidR="008C6B05">
        <w:t>______________________________________________________________________________</w:t>
      </w:r>
    </w:p>
    <w:p w14:paraId="308F0287" w14:textId="77777777" w:rsidR="008C6B05" w:rsidRDefault="00E56603">
      <w:pPr>
        <w:pStyle w:val="Corpotesto"/>
      </w:pPr>
      <w:r>
        <w:t>Settore Scientifico Disciplinare</w:t>
      </w:r>
      <w:r w:rsidR="00E51EA4">
        <w:t>____________</w:t>
      </w:r>
      <w:r w:rsidR="008C6B05">
        <w:t>________________________________________________________________</w:t>
      </w:r>
    </w:p>
    <w:p w14:paraId="7960BDA5" w14:textId="77777777" w:rsidR="00A86A65" w:rsidRDefault="00E51EA4">
      <w:pPr>
        <w:pStyle w:val="Corpotesto"/>
      </w:pPr>
      <w:proofErr w:type="spellStart"/>
      <w:r>
        <w:t>Eventuale</w:t>
      </w:r>
      <w:proofErr w:type="spellEnd"/>
      <w:r>
        <w:t xml:space="preserve"> </w:t>
      </w:r>
      <w:proofErr w:type="spellStart"/>
      <w:r>
        <w:t>cofinanziamento</w:t>
      </w:r>
      <w:proofErr w:type="spellEnd"/>
      <w:r>
        <w:t xml:space="preserve"> del Dipartimento_______________________________(</w:t>
      </w:r>
      <w:proofErr w:type="spellStart"/>
      <w:r>
        <w:t>indicare</w:t>
      </w:r>
      <w:proofErr w:type="spellEnd"/>
      <w:r>
        <w:t xml:space="preserve"> punti organico)</w:t>
      </w:r>
    </w:p>
    <w:p w14:paraId="0F586386" w14:textId="77777777" w:rsidR="00E51EA4" w:rsidRDefault="00E51EA4">
      <w:pPr>
        <w:pStyle w:val="Corpotesto"/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962"/>
      </w:tblGrid>
      <w:tr w:rsidR="00A86A65" w:rsidRPr="00A86A65" w14:paraId="7C67C760" w14:textId="77777777" w:rsidTr="00A86A65">
        <w:tc>
          <w:tcPr>
            <w:tcW w:w="9962" w:type="dxa"/>
          </w:tcPr>
          <w:p w14:paraId="4CEEB377" w14:textId="77777777" w:rsidR="00A86A65" w:rsidRPr="00A86A65" w:rsidRDefault="00A86A65" w:rsidP="008D3519">
            <w:pPr>
              <w:pStyle w:val="Corpotesto"/>
              <w:rPr>
                <w:b/>
              </w:rPr>
            </w:pPr>
            <w:proofErr w:type="spellStart"/>
            <w:r w:rsidRPr="00A86A65">
              <w:rPr>
                <w:b/>
              </w:rPr>
              <w:t>Ulteriori</w:t>
            </w:r>
            <w:proofErr w:type="spellEnd"/>
            <w:r w:rsidRPr="00A86A65">
              <w:rPr>
                <w:b/>
              </w:rPr>
              <w:t xml:space="preserve"> </w:t>
            </w:r>
            <w:proofErr w:type="spellStart"/>
            <w:r w:rsidRPr="00A86A65">
              <w:rPr>
                <w:b/>
              </w:rPr>
              <w:t>s</w:t>
            </w:r>
            <w:r w:rsidR="008D3519">
              <w:rPr>
                <w:b/>
              </w:rPr>
              <w:t>pecificazioni</w:t>
            </w:r>
            <w:proofErr w:type="spellEnd"/>
          </w:p>
        </w:tc>
      </w:tr>
    </w:tbl>
    <w:p w14:paraId="3458A456" w14:textId="77777777" w:rsidR="00E51EA4" w:rsidRDefault="00E51EA4">
      <w:pPr>
        <w:pStyle w:val="Corpotesto"/>
      </w:pPr>
    </w:p>
    <w:p w14:paraId="47A557D3" w14:textId="77777777" w:rsidR="0026181B" w:rsidRDefault="00E56603">
      <w:pPr>
        <w:pStyle w:val="Corpotesto"/>
      </w:pPr>
      <w:r>
        <w:t>Note</w:t>
      </w:r>
      <w:r w:rsidR="00A86A65">
        <w:t>____________________________________________________________________________________________________</w:t>
      </w:r>
    </w:p>
    <w:p w14:paraId="2D2718AA" w14:textId="77777777" w:rsidR="0026181B" w:rsidRDefault="0026181B">
      <w:pPr>
        <w:pStyle w:val="Corpotesto"/>
      </w:pPr>
    </w:p>
    <w:sectPr w:rsidR="0026181B">
      <w:pgSz w:w="12240" w:h="15840"/>
      <w:pgMar w:top="1417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0D9133" w14:textId="77777777" w:rsidR="00B424B3" w:rsidRDefault="00B424B3">
      <w:pPr>
        <w:spacing w:after="0"/>
      </w:pPr>
      <w:r>
        <w:separator/>
      </w:r>
    </w:p>
  </w:endnote>
  <w:endnote w:type="continuationSeparator" w:id="0">
    <w:p w14:paraId="4565244E" w14:textId="77777777" w:rsidR="00B424B3" w:rsidRDefault="00B424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E9F185" w14:textId="77777777" w:rsidR="00B424B3" w:rsidRDefault="00B424B3">
      <w:r>
        <w:separator/>
      </w:r>
    </w:p>
  </w:footnote>
  <w:footnote w:type="continuationSeparator" w:id="0">
    <w:p w14:paraId="1B96AB0E" w14:textId="77777777" w:rsidR="00B424B3" w:rsidRDefault="00B424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AB5A2C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7F70B36"/>
    <w:multiLevelType w:val="hybridMultilevel"/>
    <w:tmpl w:val="B8B20720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33F327"/>
    <w:multiLevelType w:val="multilevel"/>
    <w:tmpl w:val="5D5E72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C0F00"/>
    <w:rsid w:val="0026181B"/>
    <w:rsid w:val="00281312"/>
    <w:rsid w:val="003904CE"/>
    <w:rsid w:val="004E29B3"/>
    <w:rsid w:val="00590D07"/>
    <w:rsid w:val="005B3030"/>
    <w:rsid w:val="00784D58"/>
    <w:rsid w:val="008646A2"/>
    <w:rsid w:val="008C6B05"/>
    <w:rsid w:val="008D3519"/>
    <w:rsid w:val="008D6863"/>
    <w:rsid w:val="00A6015D"/>
    <w:rsid w:val="00A86A65"/>
    <w:rsid w:val="00B424B3"/>
    <w:rsid w:val="00B86B75"/>
    <w:rsid w:val="00BC48D5"/>
    <w:rsid w:val="00C36279"/>
    <w:rsid w:val="00D35434"/>
    <w:rsid w:val="00E315A3"/>
    <w:rsid w:val="00E51EA4"/>
    <w:rsid w:val="00E56603"/>
    <w:rsid w:val="00F43349"/>
    <w:rsid w:val="00F90C4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158C5D"/>
  <w15:docId w15:val="{94CEE55F-932D-44F1-B156-9CA99092B5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Grigliatabella">
    <w:name w:val="Table Grid"/>
    <w:basedOn w:val="Tabellanormale"/>
    <w:rsid w:val="00F90C4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345</Words>
  <Characters>1967</Characters>
  <Application>Microsoft Office Word</Application>
  <DocSecurity>0</DocSecurity>
  <Lines>16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niversità degli Studi di Parma</Company>
  <LinksUpToDate>false</LinksUpToDate>
  <CharactersWithSpaces>2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derica ANDREONI</dc:creator>
  <cp:lastModifiedBy>Marina Scapuzzi</cp:lastModifiedBy>
  <cp:revision>7</cp:revision>
  <dcterms:created xsi:type="dcterms:W3CDTF">2019-05-29T10:59:00Z</dcterms:created>
  <dcterms:modified xsi:type="dcterms:W3CDTF">2022-05-15T17:53:00Z</dcterms:modified>
</cp:coreProperties>
</file>